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ea1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2dc2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b33b2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